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FA52E8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E76FB">
        <w:rPr>
          <w:b/>
          <w:bCs/>
          <w:sz w:val="32"/>
          <w:szCs w:val="32"/>
        </w:rPr>
        <w:t>Main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8D494" w14:textId="77777777" w:rsidR="00DE684E" w:rsidRDefault="00DE68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DBBCC7F" w:rsidR="00CB37D9" w:rsidRPr="00DE684E" w:rsidRDefault="00CB37D9" w:rsidP="00DE68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B9EF6F" w14:textId="77777777" w:rsidR="00DE684E" w:rsidRDefault="00DE68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35043" w14:textId="77777777" w:rsidR="00DE684E" w:rsidRDefault="00DE68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3406309" w:rsidR="00AD6FC0" w:rsidRPr="00DE684E" w:rsidRDefault="00AD6FC0" w:rsidP="00DE68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CF542" w14:textId="77777777" w:rsidR="00DE684E" w:rsidRDefault="00DE68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2E76FB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DE684E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1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